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B83129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B83129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B83129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B8312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B8312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B8312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B8312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B83129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38A2667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B8312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B83129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B83129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B8312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EB7DD51" w14:textId="545C0583" w:rsidR="00EE138E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43737C">
        <w:rPr>
          <w:rFonts w:ascii="NewsGotT" w:hAnsi="NewsGotT"/>
        </w:rPr>
        <w:fldChar w:fldCharType="begin"/>
      </w:r>
      <w:r w:rsidRPr="0043737C">
        <w:rPr>
          <w:rFonts w:ascii="NewsGotT" w:hAnsi="NewsGotT"/>
        </w:rPr>
        <w:instrText xml:space="preserve"> TOC \o "1-5" \h \z \u </w:instrText>
      </w:r>
      <w:r w:rsidRPr="0043737C">
        <w:rPr>
          <w:rFonts w:ascii="NewsGotT" w:hAnsi="NewsGotT"/>
        </w:rPr>
        <w:fldChar w:fldCharType="separate"/>
      </w:r>
      <w:hyperlink w:anchor="_Toc66964866" w:history="1">
        <w:r w:rsidR="00EE138E" w:rsidRPr="00890DEE">
          <w:rPr>
            <w:rStyle w:val="Hiperligao"/>
            <w:rFonts w:ascii="NewsGotT" w:hAnsi="NewsGotT"/>
            <w:noProof/>
          </w:rPr>
          <w:t>Lista de Figuras</w:t>
        </w:r>
        <w:r w:rsidR="00EE138E">
          <w:rPr>
            <w:noProof/>
            <w:webHidden/>
          </w:rPr>
          <w:tab/>
        </w:r>
        <w:r w:rsidR="00EE138E">
          <w:rPr>
            <w:noProof/>
            <w:webHidden/>
          </w:rPr>
          <w:fldChar w:fldCharType="begin"/>
        </w:r>
        <w:r w:rsidR="00EE138E">
          <w:rPr>
            <w:noProof/>
            <w:webHidden/>
          </w:rPr>
          <w:instrText xml:space="preserve"> PAGEREF _Toc66964866 \h </w:instrText>
        </w:r>
        <w:r w:rsidR="00EE138E">
          <w:rPr>
            <w:noProof/>
            <w:webHidden/>
          </w:rPr>
        </w:r>
        <w:r w:rsidR="00EE138E">
          <w:rPr>
            <w:noProof/>
            <w:webHidden/>
          </w:rPr>
          <w:fldChar w:fldCharType="separate"/>
        </w:r>
        <w:r w:rsidR="00EE138E">
          <w:rPr>
            <w:noProof/>
            <w:webHidden/>
          </w:rPr>
          <w:t>v</w:t>
        </w:r>
        <w:r w:rsidR="00EE138E">
          <w:rPr>
            <w:noProof/>
            <w:webHidden/>
          </w:rPr>
          <w:fldChar w:fldCharType="end"/>
        </w:r>
      </w:hyperlink>
    </w:p>
    <w:p w14:paraId="4EB243B7" w14:textId="2B6A9DC2" w:rsidR="00EE138E" w:rsidRDefault="00EE13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4867" w:history="1">
        <w:r w:rsidRPr="00890DEE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27DCB4C6" w14:textId="3F818D4E" w:rsidR="00EE138E" w:rsidRDefault="00EE13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4868" w:history="1">
        <w:r w:rsidRPr="00890DEE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590FDBFB" w14:textId="16A4F24B" w:rsidR="00EE138E" w:rsidRDefault="00EE13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4869" w:history="1">
        <w:r w:rsidRPr="00890DEE">
          <w:rPr>
            <w:rStyle w:val="Hiperligao"/>
            <w:rFonts w:ascii="NewsGotT" w:hAnsi="NewsGotT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0771409" w14:textId="32095C6E" w:rsidR="00EE138E" w:rsidRDefault="00EE138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4870" w:history="1">
        <w:r w:rsidRPr="00890DEE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90DEE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486DAC" w14:textId="087FAF92" w:rsidR="00EE138E" w:rsidRDefault="00EE138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4871" w:history="1">
        <w:r w:rsidRPr="00890DEE">
          <w:rPr>
            <w:rStyle w:val="Hiperligao"/>
            <w:rFonts w:ascii="NewsGotT" w:hAnsi="NewsGotT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A40F24" w14:textId="355FAD1F" w:rsidR="00EE138E" w:rsidRDefault="00EE138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4872" w:history="1">
        <w:r w:rsidRPr="00890DEE">
          <w:rPr>
            <w:rStyle w:val="Hiperligao"/>
            <w:rFonts w:ascii="NewsGotT" w:hAnsi="NewsGotT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E59FA4" w14:textId="20F4E20B" w:rsidR="00EE138E" w:rsidRDefault="00EE138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6964873" w:history="1">
        <w:r w:rsidRPr="00890DEE">
          <w:rPr>
            <w:rStyle w:val="Hiperligao"/>
            <w:rFonts w:ascii="NewsGotT" w:hAnsi="NewsGotT"/>
            <w:noProof/>
          </w:rPr>
          <w:t>1.3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</w:rPr>
          <w:t>Especificações funcio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2A0C97" w14:textId="2D88FEEE" w:rsidR="00EE138E" w:rsidRDefault="00EE138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6964874" w:history="1">
        <w:r w:rsidRPr="00890DEE">
          <w:rPr>
            <w:rStyle w:val="Hiperligao"/>
            <w:rFonts w:ascii="NewsGotT" w:hAnsi="NewsGotT"/>
            <w:noProof/>
          </w:rPr>
          <w:t>1.3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</w:rPr>
          <w:t>Especificações técn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831EC60" w14:textId="277D005B" w:rsidR="00EE138E" w:rsidRDefault="00EE138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4875" w:history="1">
        <w:r w:rsidRPr="00890DEE">
          <w:rPr>
            <w:rStyle w:val="Hiperligao"/>
            <w:rFonts w:ascii="NewsGotT" w:hAnsi="NewsGotT"/>
            <w:noProof/>
            <w:highlight w:val="yellow"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  <w:highlight w:val="yellow"/>
          </w:rPr>
          <w:t>Testes previs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E460AEC" w14:textId="30AD2817" w:rsidR="00EE138E" w:rsidRDefault="00EE138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4876" w:history="1">
        <w:r w:rsidRPr="00890DEE">
          <w:rPr>
            <w:rStyle w:val="Hiperligao"/>
            <w:rFonts w:ascii="NewsGotT" w:hAnsi="NewsGotT"/>
            <w:noProof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90DEE">
          <w:rPr>
            <w:rStyle w:val="Hiperligao"/>
            <w:rFonts w:ascii="NewsGotT" w:hAnsi="NewsGotT"/>
            <w:noProof/>
          </w:rPr>
          <w:t>Planeamento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01DD6BA" w14:textId="442E2ECB" w:rsidR="00EE138E" w:rsidRDefault="00EE138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4877" w:history="1">
        <w:r w:rsidRPr="00890DEE">
          <w:rPr>
            <w:rStyle w:val="Hiperligao"/>
            <w:rFonts w:ascii="NewsGotT" w:hAnsi="NewsGotT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4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C91DE4" w14:textId="33C372FD" w:rsidR="009D01F6" w:rsidRPr="0043737C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3737C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6964866"/>
      <w:r w:rsidRPr="00B66544">
        <w:rPr>
          <w:rFonts w:ascii="NewsGotT" w:hAnsi="NewsGotT"/>
        </w:rPr>
        <w:t>Lista de Figuras</w:t>
      </w:r>
      <w:bookmarkEnd w:id="0"/>
      <w:bookmarkEnd w:id="1"/>
    </w:p>
    <w:p w14:paraId="6B15242B" w14:textId="4680BBF7" w:rsidR="00EE138E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6964878" w:history="1">
        <w:r w:rsidR="00EE138E" w:rsidRPr="00F14448">
          <w:rPr>
            <w:rStyle w:val="Hiperligao"/>
            <w:noProof/>
          </w:rPr>
          <w:t>Figura 1.1 - Diagrama de Gantt do planeamento inicial.</w:t>
        </w:r>
        <w:r w:rsidR="00EE138E">
          <w:rPr>
            <w:noProof/>
            <w:webHidden/>
          </w:rPr>
          <w:tab/>
        </w:r>
        <w:r w:rsidR="00EE138E">
          <w:rPr>
            <w:noProof/>
            <w:webHidden/>
          </w:rPr>
          <w:fldChar w:fldCharType="begin"/>
        </w:r>
        <w:r w:rsidR="00EE138E">
          <w:rPr>
            <w:noProof/>
            <w:webHidden/>
          </w:rPr>
          <w:instrText xml:space="preserve"> PAGEREF _Toc66964878 \h </w:instrText>
        </w:r>
        <w:r w:rsidR="00EE138E">
          <w:rPr>
            <w:noProof/>
            <w:webHidden/>
          </w:rPr>
        </w:r>
        <w:r w:rsidR="00EE138E">
          <w:rPr>
            <w:noProof/>
            <w:webHidden/>
          </w:rPr>
          <w:fldChar w:fldCharType="separate"/>
        </w:r>
        <w:r w:rsidR="00EE138E">
          <w:rPr>
            <w:noProof/>
            <w:webHidden/>
          </w:rPr>
          <w:t>16</w:t>
        </w:r>
        <w:r w:rsidR="00EE138E">
          <w:rPr>
            <w:noProof/>
            <w:webHidden/>
          </w:rPr>
          <w:fldChar w:fldCharType="end"/>
        </w:r>
      </w:hyperlink>
    </w:p>
    <w:p w14:paraId="2116B46A" w14:textId="2519866D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696486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84B848A" w14:textId="7782C73C" w:rsidR="00EE138E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66964880" w:history="1">
        <w:r w:rsidR="00EE138E" w:rsidRPr="001B56D0">
          <w:rPr>
            <w:rStyle w:val="Hiperligao"/>
            <w:noProof/>
          </w:rPr>
          <w:t>Tabela 1.1 - Planeamento inicial.</w:t>
        </w:r>
        <w:r w:rsidR="00EE138E">
          <w:rPr>
            <w:noProof/>
            <w:webHidden/>
          </w:rPr>
          <w:tab/>
        </w:r>
        <w:r w:rsidR="00EE138E">
          <w:rPr>
            <w:noProof/>
            <w:webHidden/>
          </w:rPr>
          <w:fldChar w:fldCharType="begin"/>
        </w:r>
        <w:r w:rsidR="00EE138E">
          <w:rPr>
            <w:noProof/>
            <w:webHidden/>
          </w:rPr>
          <w:instrText xml:space="preserve"> PAGEREF _Toc66964880 \h </w:instrText>
        </w:r>
        <w:r w:rsidR="00EE138E">
          <w:rPr>
            <w:noProof/>
            <w:webHidden/>
          </w:rPr>
        </w:r>
        <w:r w:rsidR="00EE138E">
          <w:rPr>
            <w:noProof/>
            <w:webHidden/>
          </w:rPr>
          <w:fldChar w:fldCharType="separate"/>
        </w:r>
        <w:r w:rsidR="00EE138E">
          <w:rPr>
            <w:noProof/>
            <w:webHidden/>
          </w:rPr>
          <w:t>15</w:t>
        </w:r>
        <w:r w:rsidR="00EE138E">
          <w:rPr>
            <w:noProof/>
            <w:webHidden/>
          </w:rPr>
          <w:fldChar w:fldCharType="end"/>
        </w:r>
      </w:hyperlink>
    </w:p>
    <w:p w14:paraId="12DBA983" w14:textId="74286F9B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696486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CE77AD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CE77AD">
        <w:tc>
          <w:tcPr>
            <w:tcW w:w="2104" w:type="dxa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CE77AD">
        <w:tc>
          <w:tcPr>
            <w:tcW w:w="2104" w:type="dxa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CE77AD">
        <w:tc>
          <w:tcPr>
            <w:tcW w:w="2104" w:type="dxa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75714A" w14:paraId="036092F6" w14:textId="77777777" w:rsidTr="00CE77AD">
        <w:tc>
          <w:tcPr>
            <w:tcW w:w="2104" w:type="dxa"/>
          </w:tcPr>
          <w:p w14:paraId="19B37FE9" w14:textId="160F573A" w:rsidR="00183C62" w:rsidRPr="00CE77AD" w:rsidRDefault="0043737C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D</w:t>
            </w:r>
            <w:r w:rsidR="00006490">
              <w:rPr>
                <w:rFonts w:ascii="NewsGotT" w:hAnsi="NewsGotT"/>
                <w:color w:val="000000"/>
              </w:rPr>
              <w:t>WR</w:t>
            </w:r>
          </w:p>
        </w:tc>
        <w:tc>
          <w:tcPr>
            <w:tcW w:w="6400" w:type="dxa"/>
          </w:tcPr>
          <w:p w14:paraId="163ED43B" w14:textId="117695E5" w:rsidR="00183C62" w:rsidRPr="00CE77AD" w:rsidRDefault="0043737C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Digital</w:t>
            </w:r>
            <w:r w:rsidR="00006490">
              <w:rPr>
                <w:rFonts w:ascii="NewsGotT" w:hAnsi="NewsGotT"/>
                <w:i/>
                <w:color w:val="000000"/>
              </w:rPr>
              <w:t xml:space="preserve"> Waiter Robot</w:t>
            </w:r>
          </w:p>
        </w:tc>
      </w:tr>
      <w:tr w:rsidR="00CE77AD" w:rsidRPr="0075714A" w14:paraId="0FEFA0AB" w14:textId="77777777" w:rsidTr="00CE77AD">
        <w:tc>
          <w:tcPr>
            <w:tcW w:w="2104" w:type="dxa"/>
          </w:tcPr>
          <w:p w14:paraId="5AF0AE67" w14:textId="22F7C362" w:rsidR="00CE77AD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  <w:r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5F7A9C" w14:textId="1D34E65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Development Environment</w:t>
            </w:r>
          </w:p>
        </w:tc>
      </w:tr>
      <w:tr w:rsidR="00CE77AD" w:rsidRPr="0075714A" w14:paraId="2D8A60A0" w14:textId="77777777" w:rsidTr="00CE77AD">
        <w:tc>
          <w:tcPr>
            <w:tcW w:w="2104" w:type="dxa"/>
          </w:tcPr>
          <w:p w14:paraId="28EDF721" w14:textId="1759F613" w:rsidR="00CE77AD" w:rsidRPr="006D5732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4C2E76A4" w14:textId="6DB5FF4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Red, Green</w:t>
            </w:r>
            <w:r w:rsidR="00F41F0A" w:rsidRPr="00F41F0A">
              <w:rPr>
                <w:rFonts w:ascii="NewsGotT" w:hAnsi="NewsGotT"/>
                <w:i/>
                <w:color w:val="000000"/>
                <w:highlight w:val="yellow"/>
              </w:rPr>
              <w:t xml:space="preserve">, </w:t>
            </w: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Blue</w:t>
            </w:r>
          </w:p>
        </w:tc>
      </w:tr>
    </w:tbl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6964869"/>
      <w:r>
        <w:rPr>
          <w:rFonts w:ascii="NewsGotT" w:hAnsi="NewsGotT"/>
        </w:rPr>
        <w:t>Introdução</w:t>
      </w:r>
      <w:bookmarkEnd w:id="8"/>
      <w:bookmarkEnd w:id="9"/>
    </w:p>
    <w:p w14:paraId="6EA80A56" w14:textId="7D692C5E" w:rsidR="004C2640" w:rsidRPr="00B66544" w:rsidRDefault="00536307" w:rsidP="00B66544">
      <w:pPr>
        <w:pStyle w:val="PhDCabealho2"/>
      </w:pPr>
      <w:bookmarkStart w:id="10" w:name="_Toc66964870"/>
      <w:bookmarkEnd w:id="6"/>
      <w:r>
        <w:t>Introdução</w:t>
      </w:r>
      <w:bookmarkEnd w:id="10"/>
    </w:p>
    <w:p w14:paraId="0F6BF39B" w14:textId="77777777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 LPI II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77777777" w:rsidR="00632699" w:rsidRDefault="0043737C" w:rsidP="0043737C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B22725E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 na distribuição de medicamentos ou outros bens essenciais em contexto hospitalar, por exemplo. O mesmo robô pode 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6964871"/>
      <w:r>
        <w:rPr>
          <w:rFonts w:ascii="NewsGotT" w:hAnsi="NewsGotT"/>
        </w:rPr>
        <w:t>Enquadramento</w:t>
      </w:r>
      <w:bookmarkEnd w:id="11"/>
    </w:p>
    <w:p w14:paraId="555AB25C" w14:textId="6E2F7CE1" w:rsidR="00567B04" w:rsidRPr="00B66544" w:rsidRDefault="00536307" w:rsidP="00536307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assistência a pessoas em isolamento </w:t>
      </w:r>
      <w:r w:rsidR="00323381">
        <w:t>que não podem</w:t>
      </w:r>
      <w:r w:rsidRPr="00536307">
        <w:t xml:space="preserve"> contactar com o mundo exterior. Basta colocar no seu suporte o que pretende fazer chegar ao paciente, colocá-lo sobre a linha, ligá-lo e este seguirá o percurso até ao destino.</w:t>
      </w:r>
      <w:bookmarkEnd w:id="12"/>
    </w:p>
    <w:p w14:paraId="5CE7816E" w14:textId="1FE843BD" w:rsidR="00A63EFC" w:rsidRDefault="003F0656" w:rsidP="00626C7F">
      <w:pPr>
        <w:pStyle w:val="Ttulo2"/>
        <w:rPr>
          <w:rFonts w:ascii="NewsGotT" w:hAnsi="NewsGotT"/>
        </w:rPr>
      </w:pPr>
      <w:bookmarkStart w:id="13" w:name="_Toc66964872"/>
      <w:r>
        <w:rPr>
          <w:rFonts w:ascii="NewsGotT" w:hAnsi="NewsGotT"/>
        </w:rPr>
        <w:lastRenderedPageBreak/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FBD6A91" w14:textId="45C7A411" w:rsidR="00FD564E" w:rsidRDefault="00FD564E" w:rsidP="00FD564E">
      <w:pPr>
        <w:pStyle w:val="PhDCorpo"/>
      </w:pPr>
      <w:r>
        <w:tab/>
        <w:t>O DWR terá de ser colocado sobre a linha com os bens essenciais (comida e/ou alimentos) num tabuleiro. Após estar alinhado, deverá ser ligado por um funcionário responsável, para que inicie a sua trajetória. Ao chegar ao destino, demarcado com uma linha perpendicular, o robô terá de parar de forma a que o paciente recolha os bens a si destinados. Quando o paciente desejar, poderá acionar o robô de forma a que este reinicie o seguimento da linha de volta ao ponto de partida. Para tal, o DWR fará uma rotação de 180 ° sobre a linha e iniciar a marcha até ao ponto de início. Como a alimentação do robô será a baterias, eventualmente, terá de ser ligado à rede elétrica para ser carregado.</w:t>
      </w:r>
    </w:p>
    <w:p w14:paraId="60AE037B" w14:textId="4304B878" w:rsidR="00FD564E" w:rsidRDefault="00FD564E" w:rsidP="00FD564E">
      <w:pPr>
        <w:pStyle w:val="PhDCorpo"/>
      </w:pPr>
      <w:r>
        <w:tab/>
        <w:t>O tipo de desenvolvimento do nosso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E70F00">
        <w:rPr>
          <w:i/>
          <w:iCs/>
        </w:rPr>
        <w:t>off-the-shelf</w:t>
      </w:r>
      <w:proofErr w:type="spellEnd"/>
      <w:r>
        <w:t>”. Isto é, que só precisam de ser instalados e configurados para entrarem em funcionamento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6964873"/>
      <w:bookmarkEnd w:id="7"/>
      <w:r>
        <w:rPr>
          <w:rFonts w:ascii="NewsGotT" w:hAnsi="NewsGotT"/>
        </w:rPr>
        <w:t>Especificações funcionais</w:t>
      </w:r>
      <w:bookmarkEnd w:id="14"/>
    </w:p>
    <w:p w14:paraId="409C6B80" w14:textId="77777777" w:rsidR="00055008" w:rsidRDefault="008454B8" w:rsidP="008454B8">
      <w:pPr>
        <w:pStyle w:val="PhDCorpo"/>
        <w:ind w:firstLine="567"/>
      </w:pPr>
      <w:r>
        <w:t>O D</w:t>
      </w:r>
      <w:r w:rsidRPr="00536307">
        <w:t>WR</w:t>
      </w:r>
      <w:r>
        <w:t xml:space="preserve"> terá de deslocar-se entre dois pontos, previamente definidos, com base numa linha instalada nos meios de acesso à divisão em que o paciente em questão se situa. 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período de tempo, previamente estabelecido, a via se mantiver obstruída, um sinal sonoro </w:t>
      </w:r>
      <w:r w:rsidR="00055008">
        <w:t>deverá ser</w:t>
      </w:r>
      <w:r w:rsidR="00997C74">
        <w:t xml:space="preserve"> emitido para </w:t>
      </w:r>
      <w:r w:rsidR="004179AD">
        <w:t xml:space="preserve">alertar um funcionário responsável do sucedido. Caso o problema seja resolvido, o DWR continua o seu trajeto. Caso contrário, 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1933C85A" w14:textId="0B3804A9" w:rsidR="008454B8" w:rsidRDefault="00055008" w:rsidP="008454B8">
      <w:pPr>
        <w:pStyle w:val="PhDCorpo"/>
        <w:ind w:firstLine="567"/>
      </w:pPr>
      <w:r>
        <w:t xml:space="preserve">De </w:t>
      </w:r>
      <w:r w:rsidR="002B1C90">
        <w:t>forma a ser possível obter a posição do robô</w:t>
      </w:r>
      <w:r>
        <w:t>, o percurso poderá ser dividido em vários segmentos</w:t>
      </w:r>
      <w:r w:rsidR="00321466">
        <w:t xml:space="preserve"> que terão características únicas, de modo a serem distinguidos pelo robô</w:t>
      </w:r>
      <w:r w:rsidR="002B1C90">
        <w:t>.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6964874"/>
      <w:r>
        <w:rPr>
          <w:rFonts w:ascii="NewsGotT" w:hAnsi="NewsGotT"/>
        </w:rPr>
        <w:t>Especificações técnicas</w:t>
      </w:r>
      <w:bookmarkEnd w:id="15"/>
    </w:p>
    <w:p w14:paraId="384F65A3" w14:textId="71209434" w:rsidR="002B1C90" w:rsidRDefault="001658F0" w:rsidP="001658F0">
      <w:pPr>
        <w:pStyle w:val="PhDCorpo"/>
      </w:pPr>
      <w:r>
        <w:tab/>
      </w:r>
      <w:r w:rsidRPr="001658F0">
        <w:t>Para implementação do sistema de controlo do DWR será usado o microcontrolador STM32F767ZI-NUCLEO</w:t>
      </w:r>
      <w:r>
        <w:t xml:space="preserve">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>
        <w:t xml:space="preserve">], utilizando as ferramentas STM32CubeMX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 w:rsidRPr="000C7064">
        <w:rPr>
          <w:highlight w:val="yellow"/>
        </w:rPr>
        <w:t>]</w:t>
      </w:r>
      <w:r>
        <w:t xml:space="preserve"> para configurar os seus periféricos e Keil</w:t>
      </w:r>
      <w:r w:rsidR="006D5732">
        <w:t xml:space="preserve"> uVision5 </w:t>
      </w:r>
      <w:r w:rsidR="006D5732" w:rsidRPr="000C7064">
        <w:rPr>
          <w:highlight w:val="yellow"/>
        </w:rPr>
        <w:t>[</w:t>
      </w:r>
      <w:proofErr w:type="spellStart"/>
      <w:r w:rsidR="006D5732" w:rsidRPr="000C7064">
        <w:rPr>
          <w:highlight w:val="yellow"/>
        </w:rPr>
        <w:t>ref</w:t>
      </w:r>
      <w:proofErr w:type="spellEnd"/>
      <w:r w:rsidR="006D5732" w:rsidRPr="000C7064">
        <w:rPr>
          <w:highlight w:val="yellow"/>
        </w:rPr>
        <w:t xml:space="preserve">] </w:t>
      </w:r>
      <w:r w:rsidR="006D5732">
        <w:t>como IDE.</w:t>
      </w:r>
    </w:p>
    <w:p w14:paraId="4F09DF01" w14:textId="5CF52E98" w:rsidR="006D5732" w:rsidRDefault="006D5732" w:rsidP="001658F0">
      <w:pPr>
        <w:pStyle w:val="PhDCorpo"/>
      </w:pPr>
      <w:r>
        <w:lastRenderedPageBreak/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>
        <w:t xml:space="preserve">. Este tipo de sensores </w:t>
      </w:r>
      <w:r w:rsidR="00ED0D6D" w:rsidRPr="000C7064">
        <w:rPr>
          <w:highlight w:val="yellow"/>
        </w:rPr>
        <w:t xml:space="preserve">exibe </w:t>
      </w:r>
      <w:r w:rsidRPr="000C7064">
        <w:rPr>
          <w:highlight w:val="yellow"/>
        </w:rPr>
        <w:t>uma</w:t>
      </w:r>
      <w:r w:rsidR="00ED0D6D" w:rsidRPr="000C7064">
        <w:rPr>
          <w:highlight w:val="yellow"/>
        </w:rPr>
        <w:t xml:space="preserve"> saída de </w:t>
      </w:r>
      <w:r w:rsidR="000C7064" w:rsidRPr="000C7064">
        <w:rPr>
          <w:highlight w:val="yellow"/>
        </w:rPr>
        <w:t>“</w:t>
      </w:r>
      <w:r w:rsidR="00ED0D6D" w:rsidRPr="000C7064">
        <w:rPr>
          <w:highlight w:val="yellow"/>
        </w:rPr>
        <w:t>infinitos</w:t>
      </w:r>
      <w:r w:rsidR="000C7064" w:rsidRPr="000C7064">
        <w:rPr>
          <w:highlight w:val="yellow"/>
        </w:rPr>
        <w:t>”</w:t>
      </w:r>
      <w:r w:rsidR="00ED0D6D" w:rsidRPr="000C7064">
        <w:rPr>
          <w:highlight w:val="yellow"/>
        </w:rPr>
        <w:t xml:space="preserve"> níveis</w:t>
      </w:r>
      <w:r w:rsidR="00ED0D6D">
        <w:t>, ao contrário dos sensores digitais que apresentam apenas dois níveis</w:t>
      </w:r>
      <w:r w:rsidR="000C7064">
        <w:t>, alto ou baixo</w:t>
      </w:r>
      <w:r w:rsidR="00ED0D6D">
        <w:t xml:space="preserve">. Deste modo </w:t>
      </w:r>
      <w:r w:rsidR="000C7064">
        <w:t xml:space="preserve">tem-se uma maior sensibilidade, permitindo que o sistema de seguidor de linha apresente menos oscilações, sendo </w:t>
      </w:r>
      <w:r w:rsidR="000C7064" w:rsidRPr="000C7064">
        <w:rPr>
          <w:highlight w:val="yellow"/>
        </w:rPr>
        <w:t>mais preciso</w:t>
      </w:r>
      <w:r w:rsidR="000C7064">
        <w:t>.</w:t>
      </w:r>
    </w:p>
    <w:p w14:paraId="302A8765" w14:textId="7AF340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A56996">
        <w:t xml:space="preserve">, </w:t>
      </w:r>
      <w:r w:rsidR="00A56996" w:rsidRPr="003D3F3C">
        <w:rPr>
          <w:highlight w:val="yellow"/>
        </w:rPr>
        <w:t>ideal</w:t>
      </w:r>
      <w:r w:rsidR="00A56996">
        <w:t xml:space="preserve"> para calcular com precisão a distância a objetos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543A1EBC" w:rsidR="003D3F3C" w:rsidRDefault="00CE77AD" w:rsidP="003D3F3C">
      <w:pPr>
        <w:pStyle w:val="PhDCorpo"/>
      </w:pPr>
      <w:r>
        <w:tab/>
        <w:t>A distinção dos segmentos do percurso do robô será realizada com recurso a um s</w:t>
      </w:r>
      <w:r w:rsidR="003D3F3C">
        <w:t>ensor de cores</w:t>
      </w:r>
      <w:r>
        <w:t xml:space="preserve"> RGB</w:t>
      </w:r>
      <w:r w:rsidR="00F41F0A">
        <w:t xml:space="preserve">, que é capaz de detetar e </w:t>
      </w:r>
      <w:r w:rsidR="00F41F0A" w:rsidRPr="00F41F0A">
        <w:t>medir uma variedade quase ilimitada de cores visíveis</w:t>
      </w:r>
      <w:r w:rsidR="00F41F0A">
        <w:t>. Portanto, cada segmento deverá ter uma cor única associada.</w:t>
      </w:r>
    </w:p>
    <w:p w14:paraId="65802D88" w14:textId="5EF6EE07" w:rsidR="00DE6C9E" w:rsidRDefault="00F41F0A" w:rsidP="003F0656">
      <w:pPr>
        <w:pStyle w:val="PhDCorpo"/>
      </w:pPr>
      <w:r>
        <w:tab/>
        <w:t xml:space="preserve">O </w:t>
      </w:r>
      <w:r w:rsidR="00FD564E">
        <w:t xml:space="preserve">módulo de </w:t>
      </w:r>
      <w:r>
        <w:t xml:space="preserve">controlo remoto do DWR será </w:t>
      </w:r>
      <w:r w:rsidRPr="00F41F0A">
        <w:rPr>
          <w:highlight w:val="yellow"/>
        </w:rPr>
        <w:t>implementado</w:t>
      </w:r>
      <w:r>
        <w:t xml:space="preserve"> via </w:t>
      </w:r>
      <w:r w:rsidR="00C75AD0">
        <w:rPr>
          <w:i/>
          <w:iCs/>
        </w:rPr>
        <w:t>Bluetooth</w:t>
      </w:r>
      <w:r w:rsidR="00C75AD0">
        <w:t>. Para isso, será concebida uma aplicação que permitirá,</w:t>
      </w:r>
      <w:r w:rsidR="00C75AD0">
        <w:rPr>
          <w:i/>
          <w:iCs/>
        </w:rPr>
        <w:t xml:space="preserve"> </w:t>
      </w:r>
      <w:r w:rsidR="00C75AD0">
        <w:t xml:space="preserve">com auxílio de uma câmara, </w:t>
      </w:r>
      <w:r w:rsidR="00FD564E">
        <w:t>o seu controlo e</w:t>
      </w:r>
      <w:r w:rsidR="00C75AD0">
        <w:t xml:space="preserve"> </w:t>
      </w:r>
      <w:r w:rsidR="00FD564E">
        <w:t xml:space="preserve">a </w:t>
      </w:r>
      <w:r w:rsidR="00C75AD0">
        <w:t xml:space="preserve">visualização em tempo real </w:t>
      </w:r>
      <w:r w:rsidR="00C75AD0" w:rsidRPr="002F5DDC">
        <w:t>d</w:t>
      </w:r>
      <w:r w:rsidR="00FD564E" w:rsidRPr="002F5DDC">
        <w:t>a área frontal</w:t>
      </w:r>
      <w:r w:rsidR="00FD564E">
        <w:t xml:space="preserve"> ao robô.</w:t>
      </w:r>
    </w:p>
    <w:p w14:paraId="0D22F481" w14:textId="53B40C4E" w:rsidR="00536307" w:rsidRPr="00F92BAE" w:rsidRDefault="00017417" w:rsidP="00536307">
      <w:pPr>
        <w:pStyle w:val="Ttulo2"/>
        <w:rPr>
          <w:rFonts w:ascii="NewsGotT" w:hAnsi="NewsGotT"/>
          <w:highlight w:val="yellow"/>
        </w:rPr>
      </w:pPr>
      <w:bookmarkStart w:id="16" w:name="_Toc66964875"/>
      <w:r w:rsidRPr="00F92BAE">
        <w:rPr>
          <w:rFonts w:ascii="NewsGotT" w:hAnsi="NewsGotT"/>
          <w:highlight w:val="yellow"/>
        </w:rPr>
        <w:t>Testes previstos</w:t>
      </w:r>
      <w:bookmarkEnd w:id="16"/>
    </w:p>
    <w:p w14:paraId="4036D8CA" w14:textId="20845DA6" w:rsidR="002F5DDC" w:rsidRDefault="00017417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De forma a testar as especificações acima previstas,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realizar-se-ão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ensaios experimentais simulando o ambiente no qual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o robô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irá operar. Estes</w:t>
      </w:r>
      <w:r w:rsidR="00E70F00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ermitirão determinar os valores de referência que servirão para o dimensionamento e </w:t>
      </w:r>
      <w:r w:rsidRPr="002F5DDC">
        <w:rPr>
          <w:rFonts w:ascii="NewsGotT" w:eastAsiaTheme="minorHAnsi" w:hAnsi="NewsGotT"/>
          <w:sz w:val="24"/>
          <w:szCs w:val="22"/>
          <w:highlight w:val="yellow"/>
          <w:lang w:eastAsia="en-US"/>
        </w:rPr>
        <w:t>calibração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os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módulo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o robô. </w:t>
      </w:r>
    </w:p>
    <w:p w14:paraId="5AA1D93F" w14:textId="179C640C" w:rsidR="00EE138E" w:rsidRDefault="00EE138E" w:rsidP="00EE138E">
      <w:pPr>
        <w:pStyle w:val="PhDCorpo"/>
      </w:pPr>
      <w:r>
        <w:tab/>
        <w:t>Quanto ao seguidor de linha, este deverá ser colocado em diferentes posições sobre a linha para apurar os valores que permitirão com que o robô siga a linha sem problemas</w:t>
      </w:r>
    </w:p>
    <w:p w14:paraId="4FC505E3" w14:textId="77777777" w:rsidR="00EE138E" w:rsidRDefault="00EE138E" w:rsidP="00EE138E">
      <w:pPr>
        <w:pStyle w:val="PhDCorpo"/>
      </w:pPr>
    </w:p>
    <w:p w14:paraId="41D3F0BE" w14:textId="77777777" w:rsidR="00EE138E" w:rsidRDefault="00EE138E" w:rsidP="00EE138E">
      <w:pPr>
        <w:pStyle w:val="PhDCorpo"/>
      </w:pPr>
    </w:p>
    <w:p w14:paraId="4FC0EED0" w14:textId="77777777" w:rsidR="00EE138E" w:rsidRDefault="00EE138E" w:rsidP="00EE138E">
      <w:pPr>
        <w:pStyle w:val="PhDCorpo"/>
      </w:pPr>
    </w:p>
    <w:p w14:paraId="4FDE8A42" w14:textId="7AC76D81" w:rsidR="00EE138E" w:rsidRDefault="00EE138E" w:rsidP="00EE138E">
      <w:pPr>
        <w:pStyle w:val="PhDCorpo"/>
      </w:pPr>
      <w:r w:rsidRPr="00017417">
        <w:t xml:space="preserve">o </w:t>
      </w:r>
      <w:r>
        <w:t>DWR</w:t>
      </w:r>
      <w:r w:rsidRPr="00017417">
        <w:t xml:space="preserve"> deverá ser colocado em diferentes posições sobre a linha para verificar se o controlador cumpre o seu propósito. Isto é, se o robô segue a linha até ao destino final.</w:t>
      </w:r>
    </w:p>
    <w:p w14:paraId="110962DA" w14:textId="276ADF11" w:rsidR="00EE138E" w:rsidRDefault="00EE138E" w:rsidP="00EE138E">
      <w:pPr>
        <w:pStyle w:val="PhDCorpo"/>
      </w:pPr>
    </w:p>
    <w:p w14:paraId="1ACB3EB6" w14:textId="05CEC5EB" w:rsidR="002F5DDC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688B7E51" w14:textId="2C7833BA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Seguidor de linha</w:t>
      </w:r>
    </w:p>
    <w:p w14:paraId="1A6534B9" w14:textId="103C21AF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Detetor de obstáculos</w:t>
      </w:r>
    </w:p>
    <w:p w14:paraId="6DE4DDD6" w14:textId="3CBC81A3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lastRenderedPageBreak/>
        <w:t>Inversão de marcha</w:t>
      </w:r>
    </w:p>
    <w:p w14:paraId="26C61CB7" w14:textId="2EF3AB3C" w:rsidR="002F5DDC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Módulo controlo remoto</w:t>
      </w:r>
    </w:p>
    <w:p w14:paraId="40C2A5A5" w14:textId="77777777" w:rsidR="002F5DDC" w:rsidRPr="00017417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3B59F9BE" w14:textId="77777777" w:rsidR="002F5DDC" w:rsidRPr="00017417" w:rsidRDefault="002F5DDC" w:rsidP="002F5DDC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4FAF1B17" w14:textId="77777777" w:rsidR="00017417" w:rsidRPr="00017417" w:rsidRDefault="00017417" w:rsidP="00B67356">
      <w:pPr>
        <w:spacing w:line="360" w:lineRule="auto"/>
        <w:ind w:firstLine="709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ara controlar os diferentes estados de funcionamento do robô, irá ser desenvolvida uma máquina de estados baseada em circuitos sequenciais. De forma a testar o seu funcionamento, esta deverá ser sujeita a diferentes inputs de forma a verificar a comutação entre estados com a utilização de </w:t>
      </w:r>
      <w:proofErr w:type="spellStart"/>
      <w:r w:rsidRPr="00017417">
        <w:rPr>
          <w:rFonts w:ascii="NewsGotT" w:eastAsiaTheme="minorHAnsi" w:hAnsi="NewsGotT"/>
          <w:sz w:val="24"/>
          <w:szCs w:val="22"/>
          <w:lang w:eastAsia="en-US"/>
        </w:rPr>
        <w:t>LEDs</w:t>
      </w:r>
      <w:proofErr w:type="spellEnd"/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nas suas saídas. As saídas da máquina de estados irão controlar o estado de funcionamento dos motores.</w:t>
      </w:r>
    </w:p>
    <w:p w14:paraId="3D48E281" w14:textId="223B12D2" w:rsidR="00017417" w:rsidRDefault="00017417" w:rsidP="00B67356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>Consoante as saídas da máquina de estados, cada motor poderá ter três modos de funcionamento: sentido horário, sentido anti-horário ou parado. Nesse momento poderão ser testadas todas as funcionalidades do robô, verificando se segue a linha ou não.</w:t>
      </w:r>
    </w:p>
    <w:p w14:paraId="6D26854A" w14:textId="1E3745DF" w:rsidR="002F5DDC" w:rsidRDefault="002F5DDC" w:rsidP="00B67356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4980443E" w14:textId="086F5FE4" w:rsidR="00784C0D" w:rsidRDefault="00784C0D">
      <w:pPr>
        <w:rPr>
          <w:rFonts w:ascii="NewsGotT" w:eastAsiaTheme="minorHAnsi" w:hAnsi="NewsGotT"/>
          <w:sz w:val="24"/>
          <w:szCs w:val="22"/>
          <w:lang w:eastAsia="en-US"/>
        </w:rPr>
      </w:pPr>
      <w:r>
        <w:rPr>
          <w:rFonts w:ascii="NewsGotT" w:eastAsiaTheme="minorHAnsi" w:hAnsi="NewsGotT"/>
          <w:sz w:val="24"/>
          <w:szCs w:val="22"/>
          <w:lang w:eastAsia="en-US"/>
        </w:rP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696487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7F52A148" w14:textId="1A192DFD" w:rsidR="00784C0D" w:rsidRDefault="00784C0D" w:rsidP="00784C0D">
      <w:pPr>
        <w:pStyle w:val="PhDCorpo"/>
        <w:ind w:left="576"/>
      </w:pPr>
      <w:r>
        <w:t xml:space="preserve">Na </w:t>
      </w:r>
      <w:r>
        <w:fldChar w:fldCharType="begin"/>
      </w:r>
      <w:r>
        <w:instrText xml:space="preserve"> REF _Ref66886046 \h </w:instrText>
      </w:r>
      <w:r>
        <w:fldChar w:fldCharType="separate"/>
      </w:r>
      <w:r w:rsidR="00727171">
        <w:t xml:space="preserve">Tabela </w:t>
      </w:r>
      <w:r w:rsidR="00727171">
        <w:rPr>
          <w:noProof/>
        </w:rPr>
        <w:t>1</w:t>
      </w:r>
      <w:r w:rsidR="00727171">
        <w:t>.</w:t>
      </w:r>
      <w:r w:rsidR="00727171">
        <w:rPr>
          <w:noProof/>
        </w:rPr>
        <w:t>1</w:t>
      </w:r>
      <w:r>
        <w:fldChar w:fldCharType="end"/>
      </w:r>
      <w:r>
        <w:t xml:space="preserve"> apresenta-se a proposta para o planeamento inicial do projeto a ser desenvolvido.</w:t>
      </w:r>
    </w:p>
    <w:p w14:paraId="15CABA3E" w14:textId="77777777" w:rsidR="00784C0D" w:rsidRPr="00784C0D" w:rsidRDefault="00784C0D" w:rsidP="00784C0D"/>
    <w:p w14:paraId="72BF5815" w14:textId="1E6A90B5" w:rsidR="00784C0D" w:rsidRDefault="00784C0D" w:rsidP="00784C0D">
      <w:pPr>
        <w:pStyle w:val="PhDLegendaTabela"/>
      </w:pPr>
      <w:bookmarkStart w:id="18" w:name="_Ref66886046"/>
      <w:bookmarkStart w:id="19" w:name="_Toc66964880"/>
      <w:r>
        <w:t xml:space="preserve">Tabela </w:t>
      </w:r>
      <w:r w:rsidR="00C027EF">
        <w:fldChar w:fldCharType="begin"/>
      </w:r>
      <w:r w:rsidR="00C027EF">
        <w:instrText xml:space="preserve"> STYLEREF 1 \s </w:instrText>
      </w:r>
      <w:r w:rsidR="00C027EF">
        <w:fldChar w:fldCharType="separate"/>
      </w:r>
      <w:r w:rsidR="00727171">
        <w:rPr>
          <w:noProof/>
        </w:rPr>
        <w:t>1</w:t>
      </w:r>
      <w:r w:rsidR="00C027EF">
        <w:rPr>
          <w:noProof/>
        </w:rPr>
        <w:fldChar w:fldCharType="end"/>
      </w:r>
      <w:r>
        <w:t>.</w:t>
      </w:r>
      <w:r w:rsidR="00C027EF">
        <w:fldChar w:fldCharType="begin"/>
      </w:r>
      <w:r w:rsidR="00C027EF">
        <w:instrText xml:space="preserve"> SEQ Tabela \* ARABIC \s 1 </w:instrText>
      </w:r>
      <w:r w:rsidR="00C027EF">
        <w:fldChar w:fldCharType="separate"/>
      </w:r>
      <w:r w:rsidR="00727171">
        <w:rPr>
          <w:noProof/>
        </w:rPr>
        <w:t>1</w:t>
      </w:r>
      <w:r w:rsidR="00C027EF">
        <w:rPr>
          <w:noProof/>
        </w:rPr>
        <w:fldChar w:fldCharType="end"/>
      </w:r>
      <w:bookmarkEnd w:id="18"/>
      <w:r>
        <w:t xml:space="preserve"> - </w:t>
      </w:r>
      <w:r w:rsidRPr="00A66868">
        <w:t>Planeamento inicial</w:t>
      </w:r>
      <w:r w:rsidR="00727171">
        <w:t>.</w:t>
      </w:r>
      <w:bookmarkEnd w:id="19"/>
    </w:p>
    <w:tbl>
      <w:tblPr>
        <w:tblStyle w:val="TabelacomGrelhaClara"/>
        <w:tblW w:w="10105" w:type="dxa"/>
        <w:jc w:val="center"/>
        <w:tblLook w:val="04A0" w:firstRow="1" w:lastRow="0" w:firstColumn="1" w:lastColumn="0" w:noHBand="0" w:noVBand="1"/>
      </w:tblPr>
      <w:tblGrid>
        <w:gridCol w:w="7080"/>
        <w:gridCol w:w="1140"/>
        <w:gridCol w:w="1096"/>
        <w:gridCol w:w="1110"/>
      </w:tblGrid>
      <w:tr w:rsidR="002F5DDC" w:rsidRPr="002F5DDC" w14:paraId="761F02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8C65A7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Tarefa </w:t>
            </w:r>
          </w:p>
        </w:tc>
        <w:tc>
          <w:tcPr>
            <w:tcW w:w="1140" w:type="dxa"/>
            <w:noWrap/>
            <w:hideMark/>
          </w:tcPr>
          <w:p w14:paraId="3624915C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Início </w:t>
            </w:r>
          </w:p>
        </w:tc>
        <w:tc>
          <w:tcPr>
            <w:tcW w:w="948" w:type="dxa"/>
            <w:noWrap/>
            <w:hideMark/>
          </w:tcPr>
          <w:p w14:paraId="33E93A28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Duração</w:t>
            </w:r>
          </w:p>
        </w:tc>
        <w:tc>
          <w:tcPr>
            <w:tcW w:w="937" w:type="dxa"/>
            <w:noWrap/>
            <w:hideMark/>
          </w:tcPr>
          <w:p w14:paraId="1568F22A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Término</w:t>
            </w:r>
          </w:p>
        </w:tc>
      </w:tr>
      <w:tr w:rsidR="002F5DDC" w:rsidRPr="002F5DDC" w14:paraId="7C947BC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EB8B91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Constituição dos grupos</w:t>
            </w:r>
          </w:p>
        </w:tc>
        <w:tc>
          <w:tcPr>
            <w:tcW w:w="1140" w:type="dxa"/>
            <w:noWrap/>
            <w:hideMark/>
          </w:tcPr>
          <w:p w14:paraId="2FA19C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9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023D8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EFE4B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055FBDD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5DCF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e orientador</w:t>
            </w:r>
          </w:p>
        </w:tc>
        <w:tc>
          <w:tcPr>
            <w:tcW w:w="1140" w:type="dxa"/>
            <w:noWrap/>
            <w:hideMark/>
          </w:tcPr>
          <w:p w14:paraId="14F6AFD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6C5B25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95678A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771C9DA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01CD4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o projeto</w:t>
            </w:r>
          </w:p>
        </w:tc>
        <w:tc>
          <w:tcPr>
            <w:tcW w:w="1140" w:type="dxa"/>
            <w:noWrap/>
            <w:hideMark/>
          </w:tcPr>
          <w:p w14:paraId="712CC1C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D13F1B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12C2F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7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4E48C93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FDA25B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0: Estudo da viabilidade </w:t>
            </w:r>
          </w:p>
        </w:tc>
        <w:tc>
          <w:tcPr>
            <w:tcW w:w="1140" w:type="dxa"/>
            <w:noWrap/>
            <w:hideMark/>
          </w:tcPr>
          <w:p w14:paraId="0EE5503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0E43486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3</w:t>
            </w:r>
          </w:p>
        </w:tc>
        <w:tc>
          <w:tcPr>
            <w:tcW w:w="937" w:type="dxa"/>
            <w:noWrap/>
            <w:hideMark/>
          </w:tcPr>
          <w:p w14:paraId="463DDCB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mar</w:t>
            </w:r>
          </w:p>
        </w:tc>
      </w:tr>
      <w:tr w:rsidR="002F5DDC" w:rsidRPr="002F5DDC" w14:paraId="555F152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95B5AE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1: Descrição do produto</w:t>
            </w:r>
          </w:p>
        </w:tc>
        <w:tc>
          <w:tcPr>
            <w:tcW w:w="1140" w:type="dxa"/>
            <w:noWrap/>
            <w:hideMark/>
          </w:tcPr>
          <w:p w14:paraId="20BB44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mar</w:t>
            </w:r>
          </w:p>
        </w:tc>
        <w:tc>
          <w:tcPr>
            <w:tcW w:w="948" w:type="dxa"/>
            <w:noWrap/>
            <w:hideMark/>
          </w:tcPr>
          <w:p w14:paraId="4B45BA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4</w:t>
            </w:r>
          </w:p>
        </w:tc>
        <w:tc>
          <w:tcPr>
            <w:tcW w:w="937" w:type="dxa"/>
            <w:noWrap/>
            <w:hideMark/>
          </w:tcPr>
          <w:p w14:paraId="4D190EF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</w:tr>
      <w:tr w:rsidR="002F5DDC" w:rsidRPr="002F5DDC" w14:paraId="1BB3F8D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3BBC798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2: Especificações previstas</w:t>
            </w:r>
          </w:p>
        </w:tc>
        <w:tc>
          <w:tcPr>
            <w:tcW w:w="1140" w:type="dxa"/>
            <w:noWrap/>
            <w:hideMark/>
          </w:tcPr>
          <w:p w14:paraId="488FE90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53EB33A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</w:t>
            </w:r>
          </w:p>
        </w:tc>
        <w:tc>
          <w:tcPr>
            <w:tcW w:w="937" w:type="dxa"/>
            <w:noWrap/>
            <w:hideMark/>
          </w:tcPr>
          <w:p w14:paraId="0128F7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79B0BFB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25EA71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3: Testes das especificações</w:t>
            </w:r>
          </w:p>
        </w:tc>
        <w:tc>
          <w:tcPr>
            <w:tcW w:w="1140" w:type="dxa"/>
            <w:noWrap/>
            <w:hideMark/>
          </w:tcPr>
          <w:p w14:paraId="643C6E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7D59276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60495E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2E509830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0CB8D2B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1.4: Diagrama de </w:t>
            </w:r>
            <w:proofErr w:type="spellStart"/>
            <w:r w:rsidRPr="002F5DDC">
              <w:t>Gantt</w:t>
            </w:r>
            <w:proofErr w:type="spellEnd"/>
          </w:p>
        </w:tc>
        <w:tc>
          <w:tcPr>
            <w:tcW w:w="1140" w:type="dxa"/>
            <w:noWrap/>
            <w:hideMark/>
          </w:tcPr>
          <w:p w14:paraId="29785F2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09E7C04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1AC90EF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6917DC9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4EB3D9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: Alterações na maquete</w:t>
            </w:r>
          </w:p>
        </w:tc>
        <w:tc>
          <w:tcPr>
            <w:tcW w:w="1140" w:type="dxa"/>
            <w:noWrap/>
            <w:hideMark/>
          </w:tcPr>
          <w:p w14:paraId="2FA6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1B495AE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6832349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7FCA24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37784D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1: Estudo e aquisição do material necessário </w:t>
            </w:r>
          </w:p>
        </w:tc>
        <w:tc>
          <w:tcPr>
            <w:tcW w:w="1140" w:type="dxa"/>
            <w:noWrap/>
            <w:hideMark/>
          </w:tcPr>
          <w:p w14:paraId="2B303E7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74D8451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27DEC37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/mar</w:t>
            </w:r>
          </w:p>
        </w:tc>
      </w:tr>
      <w:tr w:rsidR="002F5DDC" w:rsidRPr="002F5DDC" w14:paraId="0567C81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1EABB5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: Desenho e implementação do seguidor de linha</w:t>
            </w:r>
          </w:p>
        </w:tc>
        <w:tc>
          <w:tcPr>
            <w:tcW w:w="1140" w:type="dxa"/>
            <w:noWrap/>
            <w:hideMark/>
          </w:tcPr>
          <w:p w14:paraId="4522A76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5D7C818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0C827FA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60D44B7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73EA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1: Desenho da estrutura da máquina de estados</w:t>
            </w:r>
          </w:p>
        </w:tc>
        <w:tc>
          <w:tcPr>
            <w:tcW w:w="1140" w:type="dxa"/>
            <w:noWrap/>
            <w:hideMark/>
          </w:tcPr>
          <w:p w14:paraId="6EF644A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78B46C5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3CAD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8/mar</w:t>
            </w:r>
          </w:p>
        </w:tc>
      </w:tr>
      <w:tr w:rsidR="002F5DDC" w:rsidRPr="002F5DDC" w14:paraId="283D6E5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B610F3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2: Módulo para acondicionamento de sinal dos sensores</w:t>
            </w:r>
          </w:p>
        </w:tc>
        <w:tc>
          <w:tcPr>
            <w:tcW w:w="1140" w:type="dxa"/>
            <w:noWrap/>
            <w:hideMark/>
          </w:tcPr>
          <w:p w14:paraId="6591A7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FC5FB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093DF06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45E1921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7BF23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3: Algoritmo para deteção de obstáculos</w:t>
            </w:r>
          </w:p>
        </w:tc>
        <w:tc>
          <w:tcPr>
            <w:tcW w:w="1140" w:type="dxa"/>
            <w:noWrap/>
            <w:hideMark/>
          </w:tcPr>
          <w:p w14:paraId="5AC67C0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0B91F1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78DCB39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971C75D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ADB8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2.4: Algoritmo para o seguidor de linha </w:t>
            </w:r>
          </w:p>
        </w:tc>
        <w:tc>
          <w:tcPr>
            <w:tcW w:w="1140" w:type="dxa"/>
            <w:noWrap/>
            <w:hideMark/>
          </w:tcPr>
          <w:p w14:paraId="189EDD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197558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45B8B12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606C79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CFA2794" w14:textId="30D10CF5" w:rsidR="002F5DDC" w:rsidRPr="002F5DDC" w:rsidRDefault="002F5DDC" w:rsidP="002F5DDC">
            <w:pPr>
              <w:pStyle w:val="PhDCorpo"/>
              <w:spacing w:after="0"/>
            </w:pPr>
            <w:r w:rsidRPr="002F5DDC">
              <w:t>Etapa 2.2.5: Algoritmo para a i</w:t>
            </w:r>
            <w:r w:rsidR="00727171">
              <w:t>n</w:t>
            </w:r>
            <w:r w:rsidRPr="002F5DDC">
              <w:t>versão de marcha</w:t>
            </w:r>
          </w:p>
        </w:tc>
        <w:tc>
          <w:tcPr>
            <w:tcW w:w="1140" w:type="dxa"/>
            <w:noWrap/>
            <w:hideMark/>
          </w:tcPr>
          <w:p w14:paraId="23CD4F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65F84E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697AC5E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4EB71C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D22FC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6: Junção dos módulos e implementação da máquina de estados</w:t>
            </w:r>
          </w:p>
        </w:tc>
        <w:tc>
          <w:tcPr>
            <w:tcW w:w="1140" w:type="dxa"/>
            <w:noWrap/>
            <w:hideMark/>
          </w:tcPr>
          <w:p w14:paraId="7243CA5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DB5670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233F780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11A9FA25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7836E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7: Teste do módulo</w:t>
            </w:r>
          </w:p>
        </w:tc>
        <w:tc>
          <w:tcPr>
            <w:tcW w:w="1140" w:type="dxa"/>
            <w:noWrap/>
            <w:hideMark/>
          </w:tcPr>
          <w:p w14:paraId="09DF3FC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549F1C9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7718E8D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6598F8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0EE16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: Desenho e implementação do controlador remoto</w:t>
            </w:r>
          </w:p>
        </w:tc>
        <w:tc>
          <w:tcPr>
            <w:tcW w:w="1140" w:type="dxa"/>
            <w:noWrap/>
            <w:hideMark/>
          </w:tcPr>
          <w:p w14:paraId="08D50F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70D348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749A166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5F487CE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4E43D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1: Módulo para comunicação sem fios</w:t>
            </w:r>
          </w:p>
        </w:tc>
        <w:tc>
          <w:tcPr>
            <w:tcW w:w="1140" w:type="dxa"/>
            <w:noWrap/>
            <w:hideMark/>
          </w:tcPr>
          <w:p w14:paraId="0324DD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3858689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0</w:t>
            </w:r>
          </w:p>
        </w:tc>
        <w:tc>
          <w:tcPr>
            <w:tcW w:w="937" w:type="dxa"/>
            <w:noWrap/>
            <w:hideMark/>
          </w:tcPr>
          <w:p w14:paraId="32B1850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</w:tr>
      <w:tr w:rsidR="002F5DDC" w:rsidRPr="002F5DDC" w14:paraId="752BB09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AEBDE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2: Criação de uma interface utilizador/controlador</w:t>
            </w:r>
          </w:p>
        </w:tc>
        <w:tc>
          <w:tcPr>
            <w:tcW w:w="1140" w:type="dxa"/>
            <w:noWrap/>
            <w:hideMark/>
          </w:tcPr>
          <w:p w14:paraId="45B6D8F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12AE17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</w:t>
            </w:r>
          </w:p>
        </w:tc>
        <w:tc>
          <w:tcPr>
            <w:tcW w:w="937" w:type="dxa"/>
            <w:noWrap/>
            <w:hideMark/>
          </w:tcPr>
          <w:p w14:paraId="3BD4FE4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3F30A7B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822D06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3: Teste do módulo</w:t>
            </w:r>
          </w:p>
        </w:tc>
        <w:tc>
          <w:tcPr>
            <w:tcW w:w="1140" w:type="dxa"/>
            <w:noWrap/>
            <w:hideMark/>
          </w:tcPr>
          <w:p w14:paraId="5AA0B0D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61AD0A4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466F843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0786FEB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8A01B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4: Montagem e validação do produto</w:t>
            </w:r>
          </w:p>
        </w:tc>
        <w:tc>
          <w:tcPr>
            <w:tcW w:w="1140" w:type="dxa"/>
            <w:noWrap/>
            <w:hideMark/>
          </w:tcPr>
          <w:p w14:paraId="4158A5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00C77C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00062A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F984D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0E6DCAD" w14:textId="660DC3B5" w:rsidR="002F5DDC" w:rsidRPr="002F5DDC" w:rsidRDefault="002F5DDC" w:rsidP="002F5DDC">
            <w:pPr>
              <w:pStyle w:val="PhDCorpo"/>
              <w:spacing w:after="0"/>
            </w:pPr>
            <w:r w:rsidRPr="002F5DDC">
              <w:t>Etapa 2.5: Estudo de Fiabilidade, Certifi</w:t>
            </w:r>
            <w:r w:rsidR="00727171">
              <w:t>c</w:t>
            </w:r>
            <w:r w:rsidRPr="002F5DDC">
              <w:t>ação e Segurança</w:t>
            </w:r>
          </w:p>
        </w:tc>
        <w:tc>
          <w:tcPr>
            <w:tcW w:w="1140" w:type="dxa"/>
            <w:noWrap/>
            <w:hideMark/>
          </w:tcPr>
          <w:p w14:paraId="13ACC7E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7E6AF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</w:t>
            </w:r>
          </w:p>
        </w:tc>
        <w:tc>
          <w:tcPr>
            <w:tcW w:w="937" w:type="dxa"/>
            <w:noWrap/>
            <w:hideMark/>
          </w:tcPr>
          <w:p w14:paraId="1ADA9BD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4D5598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0EAF09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6: Documentação</w:t>
            </w:r>
          </w:p>
        </w:tc>
        <w:tc>
          <w:tcPr>
            <w:tcW w:w="1140" w:type="dxa"/>
            <w:noWrap/>
            <w:hideMark/>
          </w:tcPr>
          <w:p w14:paraId="701D0C7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2574779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1</w:t>
            </w:r>
          </w:p>
        </w:tc>
        <w:tc>
          <w:tcPr>
            <w:tcW w:w="937" w:type="dxa"/>
            <w:noWrap/>
            <w:hideMark/>
          </w:tcPr>
          <w:p w14:paraId="001BC8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2BDAAF16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7D992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7: Apresentação</w:t>
            </w:r>
          </w:p>
        </w:tc>
        <w:tc>
          <w:tcPr>
            <w:tcW w:w="1140" w:type="dxa"/>
            <w:noWrap/>
            <w:hideMark/>
          </w:tcPr>
          <w:p w14:paraId="00D423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5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55A9B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0154A9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</w:tbl>
    <w:p w14:paraId="781CB7AE" w14:textId="127275BA" w:rsidR="00B80600" w:rsidRDefault="00B80600" w:rsidP="00B66544">
      <w:pPr>
        <w:pStyle w:val="PhDCorpo"/>
      </w:pPr>
    </w:p>
    <w:p w14:paraId="3A772C91" w14:textId="01BEC9EB" w:rsidR="00727171" w:rsidRDefault="00727171" w:rsidP="00727171">
      <w:pPr>
        <w:pStyle w:val="PhDFigura"/>
      </w:pPr>
      <w:r w:rsidRPr="00727171">
        <w:rPr>
          <w:noProof/>
        </w:rPr>
        <w:lastRenderedPageBreak/>
        <w:drawing>
          <wp:inline distT="0" distB="0" distL="0" distR="0" wp14:anchorId="0138AE0E" wp14:editId="151A4183">
            <wp:extent cx="5736590" cy="249659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6" r="4672"/>
                    <a:stretch/>
                  </pic:blipFill>
                  <pic:spPr bwMode="auto">
                    <a:xfrm>
                      <a:off x="0" y="0"/>
                      <a:ext cx="5803059" cy="252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44125831" w:rsidR="007A06A8" w:rsidRDefault="00727171" w:rsidP="00727171">
      <w:pPr>
        <w:pStyle w:val="PhDLegendaFiguras"/>
      </w:pPr>
      <w:bookmarkStart w:id="20" w:name="_Toc66964878"/>
      <w:r>
        <w:t xml:space="preserve">Figura </w:t>
      </w:r>
      <w:r w:rsidR="00C027EF">
        <w:fldChar w:fldCharType="begin"/>
      </w:r>
      <w:r w:rsidR="00C027EF">
        <w:instrText xml:space="preserve"> STYLEREF 1 \s </w:instrText>
      </w:r>
      <w:r w:rsidR="00C027EF">
        <w:fldChar w:fldCharType="separate"/>
      </w:r>
      <w:r>
        <w:rPr>
          <w:noProof/>
        </w:rPr>
        <w:t>1</w:t>
      </w:r>
      <w:r w:rsidR="00C027EF">
        <w:rPr>
          <w:noProof/>
        </w:rPr>
        <w:fldChar w:fldCharType="end"/>
      </w:r>
      <w:r>
        <w:t>.</w:t>
      </w:r>
      <w:r w:rsidR="00C027EF">
        <w:fldChar w:fldCharType="begin"/>
      </w:r>
      <w:r w:rsidR="00C027EF">
        <w:instrText xml:space="preserve"> SEQ Figura \* ARABIC \s 1 </w:instrText>
      </w:r>
      <w:r w:rsidR="00C027EF">
        <w:fldChar w:fldCharType="separate"/>
      </w:r>
      <w:r>
        <w:rPr>
          <w:noProof/>
        </w:rPr>
        <w:t>1</w:t>
      </w:r>
      <w:r w:rsidR="00C027EF">
        <w:rPr>
          <w:noProof/>
        </w:rPr>
        <w:fldChar w:fldCharType="end"/>
      </w:r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0"/>
    </w:p>
    <w:p w14:paraId="1A591233" w14:textId="51A8434A" w:rsidR="007A06A8" w:rsidRDefault="007A06A8" w:rsidP="00B66544">
      <w:pPr>
        <w:pStyle w:val="PhDCorpo"/>
      </w:pPr>
    </w:p>
    <w:p w14:paraId="661BEAD8" w14:textId="4962DC48" w:rsidR="007A06A8" w:rsidRDefault="007A06A8" w:rsidP="00B66544">
      <w:pPr>
        <w:pStyle w:val="PhDCorpo"/>
      </w:pPr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10476B">
          <w:headerReference w:type="even" r:id="rId18"/>
          <w:headerReference w:type="default" r:id="rId19"/>
          <w:footerReference w:type="default" r:id="rId20"/>
          <w:headerReference w:type="first" r:id="rId2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1" w:name="_Toc471579027"/>
      <w:bookmarkStart w:id="22" w:name="_Toc66964877"/>
      <w:r w:rsidRPr="0075714A">
        <w:rPr>
          <w:rFonts w:ascii="NewsGotT" w:hAnsi="NewsGotT"/>
        </w:rPr>
        <w:lastRenderedPageBreak/>
        <w:t>Referências</w:t>
      </w:r>
      <w:bookmarkEnd w:id="21"/>
      <w:bookmarkEnd w:id="22"/>
    </w:p>
    <w:p w14:paraId="586A6A26" w14:textId="07BA91D6" w:rsidR="00EB54CF" w:rsidRPr="0075714A" w:rsidRDefault="0005114E" w:rsidP="00EB54CF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75714A">
        <w:rPr>
          <w:rFonts w:ascii="NewsGotT" w:hAnsi="NewsGotT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EB54CF">
        <w:rPr>
          <w:rFonts w:ascii="NewsGotT" w:hAnsi="NewsGotT"/>
          <w:sz w:val="24"/>
          <w:szCs w:val="24"/>
          <w:lang w:val="en-US"/>
        </w:rPr>
        <w:fldChar w:fldCharType="begin"/>
      </w:r>
      <w:r w:rsidR="00EB54CF" w:rsidRPr="0075714A">
        <w:rPr>
          <w:rFonts w:ascii="NewsGotT" w:hAnsi="NewsGotT"/>
          <w:sz w:val="24"/>
          <w:szCs w:val="24"/>
        </w:rPr>
        <w:instrText xml:space="preserve"> BIBLIOGRAPHY  \l 2070 </w:instrText>
      </w:r>
      <w:r w:rsidR="00EB54CF">
        <w:rPr>
          <w:rFonts w:ascii="NewsGotT" w:hAnsi="NewsGotT"/>
          <w:sz w:val="24"/>
          <w:szCs w:val="24"/>
          <w:lang w:val="en-US"/>
        </w:rPr>
        <w:fldChar w:fldCharType="separate"/>
      </w:r>
    </w:p>
    <w:p w14:paraId="77E7C07B" w14:textId="389E521B" w:rsidR="00EB54CF" w:rsidRPr="0075714A" w:rsidRDefault="00EB54CF" w:rsidP="00EB54CF">
      <w:pPr>
        <w:autoSpaceDE w:val="0"/>
        <w:autoSpaceDN w:val="0"/>
        <w:adjustRightInd w:val="0"/>
        <w:ind w:left="567" w:hanging="567"/>
        <w:rPr>
          <w:rFonts w:ascii="NewsGotT" w:hAnsi="NewsGotT"/>
          <w:sz w:val="24"/>
          <w:szCs w:val="24"/>
          <w:lang w:val="en-GB"/>
        </w:rPr>
      </w:pPr>
      <w:r>
        <w:rPr>
          <w:rFonts w:ascii="NewsGotT" w:hAnsi="NewsGotT"/>
          <w:sz w:val="24"/>
          <w:szCs w:val="24"/>
          <w:lang w:val="en-US"/>
        </w:rPr>
        <w:fldChar w:fldCharType="end"/>
      </w:r>
      <w:r w:rsidRPr="00EB54CF">
        <w:rPr>
          <w:rFonts w:ascii="NewsGotT" w:hAnsi="NewsGotT"/>
          <w:sz w:val="24"/>
          <w:szCs w:val="24"/>
        </w:rPr>
        <w:t xml:space="preserve">[1] </w:t>
      </w:r>
      <w:r w:rsidRPr="00EB54CF">
        <w:rPr>
          <w:rFonts w:ascii="NewsGotT" w:hAnsi="NewsGotT"/>
          <w:sz w:val="24"/>
          <w:szCs w:val="24"/>
        </w:rPr>
        <w:tab/>
        <w:t xml:space="preserve">SNS - Serviço Nacional de Saúde, “Covid-19 | Pandemia,” 11 março 2020. </w:t>
      </w:r>
      <w:r w:rsidRPr="0075714A">
        <w:rPr>
          <w:rFonts w:ascii="NewsGotT" w:hAnsi="NewsGotT"/>
          <w:sz w:val="24"/>
          <w:szCs w:val="24"/>
          <w:lang w:val="en-GB"/>
        </w:rPr>
        <w:t>[Online]. Available: https://www.sns.gov.pt/noticias/2020/03/11/covid-19-pandemia/. [Acedido em 16 dezembro 2020].</w:t>
      </w:r>
    </w:p>
    <w:p w14:paraId="5DB7D1B0" w14:textId="77777777" w:rsidR="00EB54CF" w:rsidRPr="0075714A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GB"/>
        </w:rPr>
      </w:pPr>
    </w:p>
    <w:p w14:paraId="3F06223A" w14:textId="09220F08" w:rsidR="006E0002" w:rsidRPr="00B66544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US"/>
        </w:rPr>
      </w:pPr>
      <w:r w:rsidRPr="00EB54CF">
        <w:rPr>
          <w:rFonts w:ascii="NewsGotT" w:hAnsi="NewsGotT"/>
          <w:sz w:val="24"/>
          <w:szCs w:val="24"/>
          <w:lang w:val="en-US"/>
        </w:rPr>
        <w:t xml:space="preserve">[2] </w:t>
      </w:r>
      <w:r w:rsidRPr="00EB54CF">
        <w:rPr>
          <w:rFonts w:ascii="NewsGotT" w:hAnsi="NewsGotT"/>
          <w:sz w:val="24"/>
          <w:szCs w:val="24"/>
          <w:lang w:val="en-US"/>
        </w:rPr>
        <w:tab/>
        <w:t>J. D'Onfro, “Robots To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[Acedido em 16 dezembro 2020].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637662A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0D01FAC6" w14:textId="5966F56E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75EDF21F" w14:textId="689F4B5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7F1619C0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46952" w14:textId="77777777" w:rsidR="00C027EF" w:rsidRDefault="00C027EF">
      <w:r>
        <w:separator/>
      </w:r>
    </w:p>
    <w:p w14:paraId="41694F12" w14:textId="77777777" w:rsidR="00C027EF" w:rsidRDefault="00C027EF"/>
  </w:endnote>
  <w:endnote w:type="continuationSeparator" w:id="0">
    <w:p w14:paraId="4CE402E1" w14:textId="77777777" w:rsidR="00C027EF" w:rsidRDefault="00C027EF">
      <w:r>
        <w:continuationSeparator/>
      </w:r>
    </w:p>
    <w:p w14:paraId="624F602F" w14:textId="77777777" w:rsidR="00C027EF" w:rsidRDefault="00C027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0269CE8" w:rsidR="00227D8B" w:rsidRPr="006E1AF1" w:rsidRDefault="00007467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 | P</w:t>
          </w:r>
          <w:r w:rsidR="00227D8B" w:rsidRPr="006E1AF1">
            <w:rPr>
              <w:rFonts w:ascii="NewsGotT" w:hAnsi="NewsGotT"/>
              <w:sz w:val="14"/>
              <w:szCs w:val="14"/>
            </w:rPr>
            <w:t xml:space="preserve">rojeto Integrador | </w:t>
          </w:r>
          <w:r w:rsidR="000E2660">
            <w:rPr>
              <w:rFonts w:ascii="NewsGotT" w:hAnsi="NewsGotT"/>
              <w:sz w:val="14"/>
              <w:szCs w:val="14"/>
            </w:rPr>
            <w:t>DWR</w:t>
          </w:r>
          <w:r w:rsidR="00227D8B" w:rsidRPr="006E1AF1">
            <w:rPr>
              <w:rFonts w:ascii="NewsGotT" w:hAnsi="NewsGotT"/>
              <w:sz w:val="14"/>
              <w:szCs w:val="14"/>
            </w:rPr>
            <w:t>-19</w:t>
          </w:r>
          <w:r w:rsidR="00227D8B"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6E1AF1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6E1AF1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6E1AF1" w14:paraId="50C27438" w14:textId="77777777" w:rsidTr="0010476B">
      <w:tc>
        <w:tcPr>
          <w:tcW w:w="4573" w:type="pct"/>
          <w:noWrap/>
        </w:tcPr>
        <w:p w14:paraId="04EE03D0" w14:textId="77777777" w:rsidR="00227D8B" w:rsidRPr="006E1AF1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6E1AF1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248F1" w14:textId="77777777" w:rsidR="00C027EF" w:rsidRDefault="00C027EF">
      <w:r>
        <w:separator/>
      </w:r>
    </w:p>
  </w:footnote>
  <w:footnote w:type="continuationSeparator" w:id="0">
    <w:p w14:paraId="2CBBC013" w14:textId="77777777" w:rsidR="00C027EF" w:rsidRDefault="00C027EF">
      <w:r>
        <w:continuationSeparator/>
      </w:r>
    </w:p>
    <w:p w14:paraId="39C47631" w14:textId="77777777" w:rsidR="00C027EF" w:rsidRDefault="00C027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D8AD5" w14:textId="17CBADF6" w:rsidR="009F2E98" w:rsidRPr="006E1AF1" w:rsidRDefault="009F2E98" w:rsidP="009F2E98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76840" w14:textId="6C144CE1" w:rsidR="00D0184A" w:rsidRPr="006E1AF1" w:rsidRDefault="00B67356" w:rsidP="00373F62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Introduçã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D0184A" w:rsidRDefault="00D0184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1B427C-1D2C-4A18-8A5D-BCF71E973E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7</Pages>
  <Words>1761</Words>
  <Characters>9510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ão Miranda</cp:lastModifiedBy>
  <cp:revision>39</cp:revision>
  <cp:lastPrinted>2020-12-18T12:21:00Z</cp:lastPrinted>
  <dcterms:created xsi:type="dcterms:W3CDTF">2020-01-16T18:58:00Z</dcterms:created>
  <dcterms:modified xsi:type="dcterms:W3CDTF">2021-03-1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